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913f4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a06c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ecf882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5Z</dcterms:created>
  <dcterms:modified xsi:type="dcterms:W3CDTF">2016-12-06T04:22:05Z</dcterms:modified>
</cp:coreProperties>
</file>